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AA3EC" w14:textId="7905B1EE" w:rsidR="00060A6F" w:rsidRDefault="00C84F28" w:rsidP="00031887">
      <w:pPr>
        <w:spacing w:after="184" w:line="259" w:lineRule="auto"/>
        <w:ind w:left="180"/>
        <w:jc w:val="center"/>
      </w:pPr>
      <w:r>
        <w:rPr>
          <w:b/>
          <w:sz w:val="32"/>
        </w:rPr>
        <w:t xml:space="preserve">Software Quality Assurance </w:t>
      </w:r>
      <w:r w:rsidR="00031887">
        <w:rPr>
          <w:b/>
          <w:sz w:val="32"/>
        </w:rPr>
        <w:t>&amp; Testing</w:t>
      </w:r>
    </w:p>
    <w:p w14:paraId="4CAF4A4F" w14:textId="77777777" w:rsidR="00060A6F" w:rsidRDefault="00C84F28" w:rsidP="00C84F28">
      <w:pPr>
        <w:spacing w:after="184" w:line="259" w:lineRule="auto"/>
        <w:ind w:left="180" w:right="13"/>
        <w:jc w:val="center"/>
      </w:pPr>
      <w:r>
        <w:rPr>
          <w:b/>
          <w:sz w:val="32"/>
        </w:rPr>
        <w:t xml:space="preserve">Test Plan and Specification </w:t>
      </w:r>
    </w:p>
    <w:p w14:paraId="7BC28DAA" w14:textId="77777777" w:rsidR="00060A6F" w:rsidRDefault="00C84F28">
      <w:pPr>
        <w:pStyle w:val="Heading1"/>
        <w:ind w:left="-5"/>
      </w:pPr>
      <w:r>
        <w:t>Objective</w:t>
      </w:r>
      <w:r>
        <w:rPr>
          <w:sz w:val="24"/>
          <w:u w:val="none"/>
        </w:rPr>
        <w:t xml:space="preserve"> </w:t>
      </w:r>
    </w:p>
    <w:p w14:paraId="71C1B235" w14:textId="77777777" w:rsidR="00060A6F" w:rsidRDefault="00C84F28">
      <w:pPr>
        <w:spacing w:after="0" w:line="259" w:lineRule="auto"/>
        <w:ind w:left="0" w:firstLine="0"/>
      </w:pPr>
      <w:r>
        <w:t xml:space="preserve"> </w:t>
      </w:r>
    </w:p>
    <w:p w14:paraId="2EDE9A69" w14:textId="77777777" w:rsidR="00060A6F" w:rsidRDefault="00C84F28" w:rsidP="00177DC4">
      <w:pPr>
        <w:spacing w:after="0"/>
        <w:ind w:left="715"/>
      </w:pPr>
      <w:r>
        <w:t xml:space="preserve">The objective of this </w:t>
      </w:r>
      <w:r w:rsidR="00177DC4">
        <w:t>activity</w:t>
      </w:r>
      <w:r>
        <w:t xml:space="preserve"> is to develop a </w:t>
      </w:r>
      <w:r>
        <w:rPr>
          <w:i/>
        </w:rPr>
        <w:t xml:space="preserve">Test Plan </w:t>
      </w:r>
      <w:r>
        <w:t>and a</w:t>
      </w:r>
      <w:r>
        <w:rPr>
          <w:i/>
        </w:rPr>
        <w:t xml:space="preserve"> Functional Test Specification</w:t>
      </w:r>
      <w:r>
        <w:t xml:space="preserve"> based on a </w:t>
      </w:r>
      <w:r>
        <w:rPr>
          <w:i/>
        </w:rPr>
        <w:t>Software Requirements Specification</w:t>
      </w:r>
      <w:r>
        <w:t xml:space="preserve"> (SRS) of the software product. The goal is to adequately test the implementation provided to reveal as many defects as you can. </w:t>
      </w:r>
    </w:p>
    <w:p w14:paraId="2CD66B10" w14:textId="77777777" w:rsidR="00060A6F" w:rsidRDefault="00C84F28">
      <w:pPr>
        <w:spacing w:after="55" w:line="259" w:lineRule="auto"/>
        <w:ind w:left="0" w:firstLine="0"/>
      </w:pPr>
      <w:r>
        <w:t xml:space="preserve"> </w:t>
      </w:r>
    </w:p>
    <w:p w14:paraId="38D61224" w14:textId="77777777" w:rsidR="00060A6F" w:rsidRDefault="00C84F28">
      <w:pPr>
        <w:pStyle w:val="Heading1"/>
        <w:ind w:left="-5"/>
      </w:pPr>
      <w:r>
        <w:t>Files and Documents Provided</w:t>
      </w:r>
      <w:r>
        <w:rPr>
          <w:u w:val="none"/>
        </w:rPr>
        <w:t xml:space="preserve"> </w:t>
      </w:r>
    </w:p>
    <w:p w14:paraId="0782B3F1" w14:textId="77777777" w:rsidR="00060A6F" w:rsidRDefault="00C84F28">
      <w:pPr>
        <w:spacing w:after="16" w:line="259" w:lineRule="auto"/>
        <w:ind w:left="0" w:firstLine="0"/>
      </w:pPr>
      <w:r>
        <w:t xml:space="preserve"> </w:t>
      </w:r>
    </w:p>
    <w:p w14:paraId="3C3DD541" w14:textId="77777777" w:rsidR="00060A6F" w:rsidRDefault="00C84F28">
      <w:pPr>
        <w:spacing w:after="24"/>
        <w:ind w:left="370"/>
      </w:pPr>
      <w:r>
        <w:t xml:space="preserve">For this lab exercise, you are given a software requirements specification (SRS) of a software system to be tested and an implementation of the system.  </w:t>
      </w:r>
    </w:p>
    <w:p w14:paraId="2B2AFB00" w14:textId="77777777" w:rsidR="00060A6F" w:rsidRDefault="00C84F28">
      <w:pPr>
        <w:spacing w:after="16" w:line="259" w:lineRule="auto"/>
        <w:ind w:left="360" w:firstLine="0"/>
      </w:pPr>
      <w:r>
        <w:rPr>
          <w:b/>
        </w:rPr>
        <w:t xml:space="preserve"> </w:t>
      </w:r>
    </w:p>
    <w:p w14:paraId="2AEC076B" w14:textId="77777777" w:rsidR="00060A6F" w:rsidRDefault="00C84F28" w:rsidP="00BB53CB">
      <w:pPr>
        <w:spacing w:after="49"/>
        <w:ind w:left="370"/>
      </w:pPr>
      <w:r>
        <w:t xml:space="preserve">All files are available in </w:t>
      </w:r>
      <w:r w:rsidR="00BB53CB">
        <w:t>LMS</w:t>
      </w:r>
      <w:r>
        <w:t xml:space="preserve"> </w:t>
      </w:r>
    </w:p>
    <w:p w14:paraId="3BE5543C" w14:textId="77777777" w:rsidR="00060A6F" w:rsidRDefault="00C84F28">
      <w:pPr>
        <w:numPr>
          <w:ilvl w:val="0"/>
          <w:numId w:val="1"/>
        </w:numPr>
        <w:spacing w:after="26" w:line="259" w:lineRule="auto"/>
        <w:ind w:hanging="360"/>
      </w:pPr>
      <w:r>
        <w:t xml:space="preserve">Requirements Specification: </w:t>
      </w:r>
      <w:r>
        <w:rPr>
          <w:rFonts w:ascii="Courier New" w:eastAsia="Courier New" w:hAnsi="Courier New" w:cs="Courier New"/>
        </w:rPr>
        <w:t>Golf Tournament Report SRS.pdf</w:t>
      </w:r>
      <w:r>
        <w:t>.</w:t>
      </w:r>
      <w:r>
        <w:rPr>
          <w:b/>
        </w:rPr>
        <w:t xml:space="preserve"> </w:t>
      </w:r>
    </w:p>
    <w:p w14:paraId="67DD5CC2" w14:textId="77777777" w:rsidR="00060A6F" w:rsidRDefault="00C84F28">
      <w:pPr>
        <w:numPr>
          <w:ilvl w:val="0"/>
          <w:numId w:val="1"/>
        </w:numPr>
        <w:spacing w:after="40"/>
        <w:ind w:hanging="360"/>
      </w:pPr>
      <w:r>
        <w:t xml:space="preserve">Implementation: </w:t>
      </w:r>
      <w:r>
        <w:rPr>
          <w:rFonts w:ascii="Courier New" w:eastAsia="Courier New" w:hAnsi="Courier New" w:cs="Courier New"/>
        </w:rPr>
        <w:t>GolfImpl.jar</w:t>
      </w:r>
      <w:r>
        <w:t>, which includes the following</w:t>
      </w:r>
      <w:r>
        <w:rPr>
          <w:b/>
        </w:rPr>
        <w:t xml:space="preserve">  </w:t>
      </w:r>
    </w:p>
    <w:p w14:paraId="323C6BF3" w14:textId="77777777" w:rsidR="00060A6F" w:rsidRDefault="00C84F28">
      <w:pPr>
        <w:numPr>
          <w:ilvl w:val="1"/>
          <w:numId w:val="1"/>
        </w:numPr>
        <w:spacing w:after="17"/>
        <w:ind w:hanging="360"/>
      </w:pPr>
      <w:r>
        <w:t xml:space="preserve">Source code: </w:t>
      </w:r>
      <w:r>
        <w:rPr>
          <w:b/>
        </w:rPr>
        <w:t xml:space="preserve"> </w:t>
      </w:r>
    </w:p>
    <w:p w14:paraId="53060B37" w14:textId="77777777" w:rsidR="00060A6F" w:rsidRDefault="00C84F28">
      <w:pPr>
        <w:spacing w:after="26" w:line="259" w:lineRule="auto"/>
        <w:ind w:left="1450"/>
      </w:pPr>
      <w:r>
        <w:rPr>
          <w:rFonts w:ascii="Courier New" w:eastAsia="Courier New" w:hAnsi="Courier New" w:cs="Courier New"/>
        </w:rPr>
        <w:t>edu.depaul.se433.GolfTournamentReport.java</w:t>
      </w:r>
      <w:r>
        <w:rPr>
          <w:rFonts w:ascii="Courier New" w:eastAsia="Courier New" w:hAnsi="Courier New" w:cs="Courier New"/>
          <w:b/>
        </w:rPr>
        <w:t xml:space="preserve"> </w:t>
      </w:r>
    </w:p>
    <w:p w14:paraId="29E910D4" w14:textId="77777777" w:rsidR="00060A6F" w:rsidRDefault="00C84F28">
      <w:pPr>
        <w:numPr>
          <w:ilvl w:val="1"/>
          <w:numId w:val="1"/>
        </w:numPr>
        <w:spacing w:after="12"/>
        <w:ind w:hanging="360"/>
      </w:pPr>
      <w:r>
        <w:t xml:space="preserve">Two sample input files: </w:t>
      </w:r>
      <w:r>
        <w:rPr>
          <w:b/>
        </w:rPr>
        <w:t xml:space="preserve"> </w:t>
      </w:r>
    </w:p>
    <w:p w14:paraId="6D37524E" w14:textId="77777777" w:rsidR="00060A6F" w:rsidRDefault="00C84F28">
      <w:pPr>
        <w:spacing w:after="31" w:line="259" w:lineRule="auto"/>
        <w:ind w:left="0" w:right="120" w:firstLine="0"/>
        <w:jc w:val="center"/>
      </w:pPr>
      <w:r>
        <w:rPr>
          <w:rFonts w:ascii="Courier New" w:eastAsia="Courier New" w:hAnsi="Courier New" w:cs="Courier New"/>
        </w:rPr>
        <w:t xml:space="preserve">Input-2007Buick.txt, Input-2009BMW.txt </w:t>
      </w:r>
    </w:p>
    <w:p w14:paraId="7E5D6A80" w14:textId="77777777" w:rsidR="00060A6F" w:rsidRDefault="00C84F28">
      <w:pPr>
        <w:numPr>
          <w:ilvl w:val="0"/>
          <w:numId w:val="1"/>
        </w:numPr>
        <w:spacing w:after="30"/>
        <w:ind w:hanging="360"/>
      </w:pPr>
      <w:r>
        <w:t xml:space="preserve">Test plan template </w:t>
      </w:r>
    </w:p>
    <w:p w14:paraId="60CBAD8E" w14:textId="77777777" w:rsidR="00060A6F" w:rsidRDefault="00C84F28">
      <w:pPr>
        <w:numPr>
          <w:ilvl w:val="0"/>
          <w:numId w:val="1"/>
        </w:numPr>
        <w:spacing w:after="12"/>
        <w:ind w:hanging="360"/>
      </w:pPr>
      <w:r>
        <w:t xml:space="preserve">Test plan check list </w:t>
      </w:r>
    </w:p>
    <w:p w14:paraId="00CE0093" w14:textId="77777777" w:rsidR="00060A6F" w:rsidRDefault="00C84F28">
      <w:pPr>
        <w:spacing w:after="263" w:line="259" w:lineRule="auto"/>
        <w:ind w:left="0" w:firstLine="0"/>
      </w:pPr>
      <w:r>
        <w:rPr>
          <w:rFonts w:ascii="Courier New" w:eastAsia="Courier New" w:hAnsi="Courier New" w:cs="Courier New"/>
          <w:b/>
        </w:rPr>
        <w:t xml:space="preserve"> </w:t>
      </w:r>
    </w:p>
    <w:p w14:paraId="79F8AEA9" w14:textId="77777777" w:rsidR="00060A6F" w:rsidRDefault="00C84F28">
      <w:pPr>
        <w:spacing w:after="0" w:line="259" w:lineRule="auto"/>
        <w:ind w:left="0" w:firstLine="0"/>
      </w:pPr>
      <w:r>
        <w:rPr>
          <w:b/>
          <w:sz w:val="28"/>
        </w:rPr>
        <w:t xml:space="preserve"> </w:t>
      </w:r>
    </w:p>
    <w:p w14:paraId="5451907E" w14:textId="77777777" w:rsidR="00060A6F" w:rsidRDefault="00C84F28">
      <w:pPr>
        <w:pStyle w:val="Heading1"/>
        <w:ind w:left="-5"/>
      </w:pPr>
      <w:r>
        <w:t>Deliverables</w:t>
      </w:r>
      <w:r>
        <w:rPr>
          <w:sz w:val="24"/>
          <w:u w:val="none"/>
        </w:rPr>
        <w:t xml:space="preserve"> </w:t>
      </w:r>
    </w:p>
    <w:p w14:paraId="582103F8" w14:textId="77777777" w:rsidR="00060A6F" w:rsidRDefault="00C84F28">
      <w:pPr>
        <w:spacing w:after="116" w:line="259" w:lineRule="auto"/>
        <w:ind w:left="0" w:firstLine="0"/>
      </w:pPr>
      <w:r>
        <w:t xml:space="preserve"> </w:t>
      </w:r>
    </w:p>
    <w:p w14:paraId="05A224E7" w14:textId="77777777" w:rsidR="00060A6F" w:rsidRDefault="00C84F28">
      <w:pPr>
        <w:numPr>
          <w:ilvl w:val="0"/>
          <w:numId w:val="2"/>
        </w:numPr>
        <w:spacing w:after="0" w:line="360" w:lineRule="auto"/>
        <w:ind w:hanging="360"/>
      </w:pPr>
      <w:r>
        <w:t xml:space="preserve">A </w:t>
      </w:r>
      <w:r>
        <w:rPr>
          <w:i/>
        </w:rPr>
        <w:t>Testing Plan</w:t>
      </w:r>
      <w:r>
        <w:t xml:space="preserve"> for adequately testing the product. Use the test plan template and check list provided.  </w:t>
      </w:r>
    </w:p>
    <w:p w14:paraId="386E634C" w14:textId="77777777" w:rsidR="00060A6F" w:rsidRDefault="00C84F28">
      <w:pPr>
        <w:spacing w:after="0" w:line="259" w:lineRule="auto"/>
        <w:ind w:left="0" w:firstLine="0"/>
      </w:pPr>
      <w:r>
        <w:t xml:space="preserve"> </w:t>
      </w:r>
    </w:p>
    <w:p w14:paraId="7DE428FB" w14:textId="77777777" w:rsidR="00060A6F" w:rsidRDefault="00C84F28">
      <w:pPr>
        <w:numPr>
          <w:ilvl w:val="0"/>
          <w:numId w:val="2"/>
        </w:numPr>
        <w:spacing w:after="11" w:line="356" w:lineRule="auto"/>
        <w:ind w:hanging="360"/>
      </w:pPr>
      <w:r>
        <w:t xml:space="preserve">A </w:t>
      </w:r>
      <w:r>
        <w:rPr>
          <w:i/>
        </w:rPr>
        <w:t>Test Specification for Functional Test</w:t>
      </w:r>
      <w:r>
        <w:t xml:space="preserve">, which consists of a list of specifications of test cases. Each test case specification should include the following: </w:t>
      </w:r>
    </w:p>
    <w:p w14:paraId="3505253D" w14:textId="77777777" w:rsidR="00060A6F" w:rsidRDefault="00C84F28">
      <w:pPr>
        <w:numPr>
          <w:ilvl w:val="2"/>
          <w:numId w:val="3"/>
        </w:numPr>
        <w:ind w:hanging="360"/>
      </w:pPr>
      <w:r>
        <w:t xml:space="preserve">Name/Identifier </w:t>
      </w:r>
    </w:p>
    <w:p w14:paraId="217258F9" w14:textId="77777777" w:rsidR="00060A6F" w:rsidRDefault="00C84F28">
      <w:pPr>
        <w:numPr>
          <w:ilvl w:val="2"/>
          <w:numId w:val="3"/>
        </w:numPr>
        <w:ind w:hanging="360"/>
      </w:pPr>
      <w:r>
        <w:lastRenderedPageBreak/>
        <w:t xml:space="preserve">Test items (e.g., the class and method being tested) </w:t>
      </w:r>
    </w:p>
    <w:p w14:paraId="3ACC0AB2" w14:textId="77777777" w:rsidR="00060A6F" w:rsidRDefault="00C84F28">
      <w:pPr>
        <w:numPr>
          <w:ilvl w:val="2"/>
          <w:numId w:val="3"/>
        </w:numPr>
        <w:ind w:hanging="360"/>
      </w:pPr>
      <w:r>
        <w:t xml:space="preserve">Input specification </w:t>
      </w:r>
    </w:p>
    <w:p w14:paraId="40C31805" w14:textId="77777777" w:rsidR="00060A6F" w:rsidRDefault="00C84F28">
      <w:pPr>
        <w:numPr>
          <w:ilvl w:val="2"/>
          <w:numId w:val="3"/>
        </w:numPr>
        <w:ind w:hanging="360"/>
      </w:pPr>
      <w:r>
        <w:t xml:space="preserve">Output specification  </w:t>
      </w:r>
    </w:p>
    <w:p w14:paraId="177D4AFD" w14:textId="77777777" w:rsidR="00060A6F" w:rsidRDefault="00C84F28">
      <w:pPr>
        <w:numPr>
          <w:ilvl w:val="2"/>
          <w:numId w:val="3"/>
        </w:numPr>
        <w:ind w:hanging="360"/>
      </w:pPr>
      <w:r>
        <w:t xml:space="preserve">External or environmental conditions (optional) </w:t>
      </w:r>
    </w:p>
    <w:p w14:paraId="3CB29737" w14:textId="77777777" w:rsidR="00060A6F" w:rsidRDefault="00C84F28">
      <w:pPr>
        <w:numPr>
          <w:ilvl w:val="2"/>
          <w:numId w:val="3"/>
        </w:numPr>
        <w:ind w:hanging="360"/>
      </w:pPr>
      <w:r>
        <w:t xml:space="preserve">Special requirements (optional) </w:t>
      </w:r>
    </w:p>
    <w:p w14:paraId="2A5FE183" w14:textId="77777777" w:rsidR="00060A6F" w:rsidRDefault="00C84F28">
      <w:pPr>
        <w:numPr>
          <w:ilvl w:val="2"/>
          <w:numId w:val="3"/>
        </w:numPr>
        <w:ind w:hanging="360"/>
      </w:pPr>
      <w:r>
        <w:t xml:space="preserve">Dependencies (optional)  </w:t>
      </w:r>
    </w:p>
    <w:p w14:paraId="3B5B31D6" w14:textId="77777777" w:rsidR="00060A6F" w:rsidRDefault="00C84F28">
      <w:pPr>
        <w:tabs>
          <w:tab w:val="center" w:pos="720"/>
          <w:tab w:val="center" w:pos="4820"/>
        </w:tabs>
        <w:spacing w:after="339"/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 xml:space="preserve">You may divide and organize the test case specifications into sections.    </w:t>
      </w:r>
    </w:p>
    <w:p w14:paraId="3493B104" w14:textId="77777777" w:rsidR="00060A6F" w:rsidRDefault="00C84F28">
      <w:pPr>
        <w:numPr>
          <w:ilvl w:val="0"/>
          <w:numId w:val="2"/>
        </w:numPr>
        <w:spacing w:after="131"/>
        <w:ind w:hanging="360"/>
      </w:pPr>
      <w:r>
        <w:t xml:space="preserve">Discussion </w:t>
      </w:r>
    </w:p>
    <w:p w14:paraId="20FAAADD" w14:textId="77777777" w:rsidR="00060A6F" w:rsidRDefault="00C84F28">
      <w:pPr>
        <w:numPr>
          <w:ilvl w:val="1"/>
          <w:numId w:val="2"/>
        </w:numPr>
        <w:spacing w:after="111" w:line="259" w:lineRule="auto"/>
        <w:ind w:right="62" w:hanging="360"/>
        <w:jc w:val="center"/>
      </w:pPr>
      <w:r>
        <w:t xml:space="preserve">How do you divide and partition the SRS for the purpose of testing? </w:t>
      </w:r>
    </w:p>
    <w:p w14:paraId="4B79B3E8" w14:textId="77777777" w:rsidR="00060A6F" w:rsidRDefault="00C84F28">
      <w:pPr>
        <w:numPr>
          <w:ilvl w:val="1"/>
          <w:numId w:val="2"/>
        </w:numPr>
        <w:spacing w:after="319" w:line="259" w:lineRule="auto"/>
        <w:ind w:right="62" w:hanging="360"/>
        <w:jc w:val="center"/>
      </w:pPr>
      <w:r>
        <w:t xml:space="preserve">What techniques/methods do you use to design the test cases? </w:t>
      </w:r>
    </w:p>
    <w:p w14:paraId="16F79A09" w14:textId="77777777" w:rsidR="00060A6F" w:rsidRDefault="00C84F28">
      <w:pPr>
        <w:spacing w:after="189"/>
        <w:ind w:left="715"/>
      </w:pPr>
      <w:r>
        <w:t xml:space="preserve">All files must be in one of the following formats </w:t>
      </w:r>
    </w:p>
    <w:p w14:paraId="33DCFB13" w14:textId="77777777" w:rsidR="00060A6F" w:rsidRDefault="00C84F28">
      <w:pPr>
        <w:numPr>
          <w:ilvl w:val="0"/>
          <w:numId w:val="4"/>
        </w:numPr>
        <w:spacing w:after="165"/>
        <w:ind w:hanging="360"/>
      </w:pPr>
      <w:r>
        <w:t xml:space="preserve">Plain text, including source code and scripts. </w:t>
      </w:r>
    </w:p>
    <w:p w14:paraId="3F98DD65" w14:textId="77777777" w:rsidR="00060A6F" w:rsidRDefault="00C84F28">
      <w:pPr>
        <w:numPr>
          <w:ilvl w:val="0"/>
          <w:numId w:val="4"/>
        </w:numPr>
        <w:spacing w:after="170"/>
        <w:ind w:hanging="360"/>
      </w:pPr>
      <w:r>
        <w:t xml:space="preserve">Microsoft Word and Excel   </w:t>
      </w:r>
    </w:p>
    <w:p w14:paraId="66724F32" w14:textId="77777777" w:rsidR="00060A6F" w:rsidRDefault="00C84F28">
      <w:pPr>
        <w:numPr>
          <w:ilvl w:val="0"/>
          <w:numId w:val="4"/>
        </w:numPr>
        <w:spacing w:after="158"/>
        <w:ind w:hanging="360"/>
      </w:pPr>
      <w:r>
        <w:t xml:space="preserve">PDF  </w:t>
      </w:r>
    </w:p>
    <w:p w14:paraId="4A551365" w14:textId="77777777" w:rsidR="00060A6F" w:rsidRDefault="00C84F28">
      <w:pPr>
        <w:spacing w:after="199"/>
        <w:ind w:left="715"/>
      </w:pPr>
      <w:r>
        <w:t xml:space="preserve">The entire deliverable set must be packaged in a single archive file using one of the following formats </w:t>
      </w:r>
    </w:p>
    <w:p w14:paraId="3CD5E88D" w14:textId="77777777" w:rsidR="00060A6F" w:rsidRDefault="00C84F28">
      <w:pPr>
        <w:numPr>
          <w:ilvl w:val="0"/>
          <w:numId w:val="4"/>
        </w:numPr>
        <w:spacing w:after="162"/>
        <w:ind w:hanging="360"/>
      </w:pPr>
      <w:r>
        <w:t xml:space="preserve">ZIP </w:t>
      </w:r>
    </w:p>
    <w:p w14:paraId="75474169" w14:textId="77777777" w:rsidR="00060A6F" w:rsidRDefault="00C84F28">
      <w:pPr>
        <w:numPr>
          <w:ilvl w:val="0"/>
          <w:numId w:val="4"/>
        </w:numPr>
        <w:spacing w:after="170"/>
        <w:ind w:hanging="360"/>
      </w:pPr>
      <w:r>
        <w:t xml:space="preserve">TAR and GZIP (GNU zip) </w:t>
      </w:r>
    </w:p>
    <w:p w14:paraId="49A55154" w14:textId="77777777" w:rsidR="00060A6F" w:rsidRDefault="00C84F28">
      <w:pPr>
        <w:numPr>
          <w:ilvl w:val="0"/>
          <w:numId w:val="4"/>
        </w:numPr>
        <w:ind w:hanging="360"/>
      </w:pPr>
      <w:r>
        <w:t xml:space="preserve">JAR </w:t>
      </w:r>
    </w:p>
    <w:sectPr w:rsidR="00060A6F">
      <w:pgSz w:w="12240" w:h="15840"/>
      <w:pgMar w:top="1449" w:right="1968" w:bottom="2298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03DB"/>
    <w:multiLevelType w:val="hybridMultilevel"/>
    <w:tmpl w:val="3362903E"/>
    <w:lvl w:ilvl="0" w:tplc="1E40C1D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BC2FE6">
      <w:start w:val="1"/>
      <w:numFmt w:val="lowerLetter"/>
      <w:lvlText w:val="%2.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CECDD5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41EE2A4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BC3C4E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5480A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982D30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E8E6DA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5BE3BB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1803117"/>
    <w:multiLevelType w:val="hybridMultilevel"/>
    <w:tmpl w:val="D272E0DC"/>
    <w:lvl w:ilvl="0" w:tplc="FE9C4C7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D2D08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C4207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ABA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40C48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3863C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8760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45E812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325BC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64E70B4"/>
    <w:multiLevelType w:val="hybridMultilevel"/>
    <w:tmpl w:val="F3CA4F68"/>
    <w:lvl w:ilvl="0" w:tplc="C5B2C1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716D00C">
      <w:start w:val="1"/>
      <w:numFmt w:val="bullet"/>
      <w:lvlText w:val="o"/>
      <w:lvlJc w:val="left"/>
      <w:pPr>
        <w:ind w:left="9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3FCDA0E">
      <w:start w:val="1"/>
      <w:numFmt w:val="bullet"/>
      <w:lvlRestart w:val="0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682E44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CAD0B6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14DDD8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3B84E34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50EC47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5509BFC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8F1095B"/>
    <w:multiLevelType w:val="hybridMultilevel"/>
    <w:tmpl w:val="1C1EF4EE"/>
    <w:lvl w:ilvl="0" w:tplc="E096691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D4AEA8">
      <w:start w:val="1"/>
      <w:numFmt w:val="lowerLetter"/>
      <w:lvlText w:val="%2)"/>
      <w:lvlJc w:val="left"/>
      <w:pPr>
        <w:ind w:left="17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1A864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F60AE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5AA42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63691C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CB682D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06480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A78862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90105730">
    <w:abstractNumId w:val="0"/>
  </w:num>
  <w:num w:numId="2" w16cid:durableId="1883131202">
    <w:abstractNumId w:val="3"/>
  </w:num>
  <w:num w:numId="3" w16cid:durableId="300884707">
    <w:abstractNumId w:val="2"/>
  </w:num>
  <w:num w:numId="4" w16cid:durableId="1139877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EzsDCyMDQwM7JQ0lEKTi0uzszPAykwrgUAKJ9+WywAAAA="/>
  </w:docVars>
  <w:rsids>
    <w:rsidRoot w:val="00060A6F"/>
    <w:rsid w:val="00031887"/>
    <w:rsid w:val="00060A6F"/>
    <w:rsid w:val="00177DC4"/>
    <w:rsid w:val="001B45C0"/>
    <w:rsid w:val="00215725"/>
    <w:rsid w:val="00B76093"/>
    <w:rsid w:val="00BB53CB"/>
    <w:rsid w:val="00C8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AFCA4"/>
  <w15:docId w15:val="{F375C068-4BFB-4C94-8B5A-AACCE64DC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4" w:line="249" w:lineRule="auto"/>
      <w:ind w:left="73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2-TestPlan.doc</dc:title>
  <dc:subject/>
  <dc:creator>Dr. Mamdouh Alenezi</dc:creator>
  <cp:keywords/>
  <cp:lastModifiedBy>Sheikh Nasir Kamarudin</cp:lastModifiedBy>
  <cp:revision>8</cp:revision>
  <dcterms:created xsi:type="dcterms:W3CDTF">2017-09-25T07:57:00Z</dcterms:created>
  <dcterms:modified xsi:type="dcterms:W3CDTF">2025-05-06T06:38:00Z</dcterms:modified>
</cp:coreProperties>
</file>